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4800" w:rsidRPr="00611C3B" w:rsidRDefault="008766E8" w:rsidP="008766E8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8766E8">
        <w:rPr>
          <w:rFonts w:ascii="Arial" w:eastAsia="Times New Roman" w:hAnsi="Arial" w:cs="Arial"/>
          <w:b/>
          <w:bCs/>
          <w:color w:val="000000"/>
          <w:sz w:val="24"/>
          <w:szCs w:val="24"/>
        </w:rPr>
        <w:t>EMAIL FORM: REQUEST TO CHANGE EMAIL ADDRESS TO RECEIVE ELECTRONIC INVOICES</w:t>
      </w:r>
    </w:p>
    <w:p w:rsidR="00444800" w:rsidRPr="00611C3B" w:rsidRDefault="00444800" w:rsidP="0044480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444800" w:rsidRDefault="008766E8" w:rsidP="008766E8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Sub</w:t>
      </w:r>
      <w:r w:rsidR="00444800" w:rsidRPr="00444800">
        <w:rPr>
          <w:rFonts w:ascii="Arial" w:eastAsia="Times New Roman" w:hAnsi="Arial" w:cs="Arial"/>
          <w:color w:val="000000"/>
          <w:sz w:val="24"/>
          <w:szCs w:val="24"/>
        </w:rPr>
        <w:t>:</w:t>
      </w:r>
      <w:r w:rsidR="00444800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8766E8">
        <w:rPr>
          <w:rFonts w:ascii="Arial" w:eastAsia="Times New Roman" w:hAnsi="Arial" w:cs="Arial"/>
          <w:color w:val="000000"/>
          <w:sz w:val="24"/>
          <w:szCs w:val="24"/>
        </w:rPr>
        <w:t xml:space="preserve">Request to change email address to receive electronic invoice </w:t>
      </w:r>
      <w:r>
        <w:rPr>
          <w:rFonts w:ascii="Arial" w:eastAsia="Times New Roman" w:hAnsi="Arial" w:cs="Arial"/>
          <w:color w:val="000000"/>
          <w:sz w:val="24"/>
          <w:szCs w:val="24"/>
        </w:rPr>
        <w:t>for account</w:t>
      </w:r>
      <w:r w:rsidRPr="008766E8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F7C13">
        <w:rPr>
          <w:rFonts w:ascii="Arial" w:eastAsia="Times New Roman" w:hAnsi="Arial" w:cs="Arial"/>
          <w:color w:val="000000"/>
          <w:sz w:val="24"/>
          <w:szCs w:val="24"/>
          <w:u w:val="single"/>
        </w:rPr>
        <w:t>022CXXXXXX</w:t>
      </w:r>
    </w:p>
    <w:p w:rsidR="008766E8" w:rsidRPr="00611C3B" w:rsidRDefault="008766E8" w:rsidP="00FD2A16">
      <w:pPr>
        <w:spacing w:after="0" w:line="480" w:lineRule="auto"/>
        <w:jc w:val="both"/>
        <w:rPr>
          <w:rFonts w:ascii="Arial" w:hAnsi="Arial" w:cs="Arial"/>
        </w:rPr>
      </w:pPr>
    </w:p>
    <w:p w:rsidR="00444800" w:rsidRDefault="004979BF">
      <w:pPr>
        <w:rPr>
          <w:rFonts w:ascii="Arial" w:eastAsia="Times New Roman" w:hAnsi="Arial" w:cs="Arial"/>
          <w:color w:val="000000"/>
          <w:sz w:val="24"/>
          <w:szCs w:val="24"/>
        </w:rPr>
      </w:pPr>
      <w:r w:rsidRPr="004979BF">
        <w:rPr>
          <w:rFonts w:ascii="Arial" w:eastAsia="Times New Roman" w:hAnsi="Arial" w:cs="Arial"/>
          <w:color w:val="000000"/>
          <w:sz w:val="24"/>
          <w:szCs w:val="24"/>
        </w:rPr>
        <w:t>To: Phu Hung Securities Corporation</w:t>
      </w:r>
    </w:p>
    <w:p w:rsidR="007B6794" w:rsidRDefault="007B6794" w:rsidP="00611C3B">
      <w:pPr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:rsidR="00431273" w:rsidRDefault="00903115" w:rsidP="00903115">
      <w:pPr>
        <w:spacing w:after="0" w:line="36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903115">
        <w:rPr>
          <w:rFonts w:ascii="Arial" w:eastAsia="Times New Roman" w:hAnsi="Arial" w:cs="Arial"/>
          <w:color w:val="000000"/>
          <w:sz w:val="24"/>
          <w:szCs w:val="24"/>
        </w:rPr>
        <w:t>I/</w:t>
      </w:r>
      <w:r w:rsidR="006738B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903115">
        <w:rPr>
          <w:rFonts w:ascii="Arial" w:eastAsia="Times New Roman" w:hAnsi="Arial" w:cs="Arial"/>
          <w:color w:val="000000"/>
          <w:sz w:val="24"/>
          <w:szCs w:val="24"/>
        </w:rPr>
        <w:t>We would like to receive an electronic invoice to t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he email address: __________. </w:t>
      </w:r>
      <w:r w:rsidRPr="00903115">
        <w:rPr>
          <w:rFonts w:ascii="Arial" w:eastAsia="Times New Roman" w:hAnsi="Arial" w:cs="Arial"/>
          <w:color w:val="000000"/>
          <w:sz w:val="24"/>
          <w:szCs w:val="24"/>
        </w:rPr>
        <w:t>Please send the electronic invoice to me/</w:t>
      </w:r>
      <w:r w:rsidR="00A852DA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903115">
        <w:rPr>
          <w:rFonts w:ascii="Arial" w:eastAsia="Times New Roman" w:hAnsi="Arial" w:cs="Arial"/>
          <w:color w:val="000000"/>
          <w:sz w:val="24"/>
          <w:szCs w:val="24"/>
        </w:rPr>
        <w:t>us at the above email address.</w:t>
      </w:r>
    </w:p>
    <w:p w:rsidR="00A852DA" w:rsidRDefault="00A852DA" w:rsidP="00903115">
      <w:pPr>
        <w:spacing w:after="0" w:line="36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:rsidR="00CB2380" w:rsidRPr="00611C3B" w:rsidRDefault="00A852DA">
      <w:pPr>
        <w:rPr>
          <w:rFonts w:ascii="Arial" w:hAnsi="Arial" w:cs="Arial"/>
        </w:rPr>
      </w:pPr>
      <w:r w:rsidRPr="00A852DA">
        <w:rPr>
          <w:rFonts w:ascii="Arial" w:eastAsia="Times New Roman" w:hAnsi="Arial" w:cs="Arial"/>
          <w:color w:val="000000"/>
          <w:sz w:val="24"/>
          <w:szCs w:val="24"/>
        </w:rPr>
        <w:t>Regards.</w:t>
      </w:r>
    </w:p>
    <w:p w:rsidR="00441716" w:rsidRDefault="00441716">
      <w:bookmarkStart w:id="0" w:name="_GoBack"/>
      <w:bookmarkEnd w:id="0"/>
    </w:p>
    <w:sectPr w:rsidR="004417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tTSxNLAwtjCztDRU0lEKTi0uzszPAykwqgUAanO4+SwAAAA="/>
  </w:docVars>
  <w:rsids>
    <w:rsidRoot w:val="00444800"/>
    <w:rsid w:val="000C6EA7"/>
    <w:rsid w:val="00281AFF"/>
    <w:rsid w:val="002D38C1"/>
    <w:rsid w:val="00431273"/>
    <w:rsid w:val="00441716"/>
    <w:rsid w:val="00444800"/>
    <w:rsid w:val="004979BF"/>
    <w:rsid w:val="00533C91"/>
    <w:rsid w:val="005E13A0"/>
    <w:rsid w:val="00611C3B"/>
    <w:rsid w:val="00672555"/>
    <w:rsid w:val="006738B0"/>
    <w:rsid w:val="007B6794"/>
    <w:rsid w:val="008766E8"/>
    <w:rsid w:val="00903115"/>
    <w:rsid w:val="00A852DA"/>
    <w:rsid w:val="00AD76EF"/>
    <w:rsid w:val="00AE5CC0"/>
    <w:rsid w:val="00B60B72"/>
    <w:rsid w:val="00BB1BA8"/>
    <w:rsid w:val="00BC126D"/>
    <w:rsid w:val="00BE651A"/>
    <w:rsid w:val="00C72B17"/>
    <w:rsid w:val="00CB2380"/>
    <w:rsid w:val="00D12072"/>
    <w:rsid w:val="00D53310"/>
    <w:rsid w:val="00DF7C13"/>
    <w:rsid w:val="00E903BC"/>
    <w:rsid w:val="00ED7E41"/>
    <w:rsid w:val="00F05330"/>
    <w:rsid w:val="00F33B2D"/>
    <w:rsid w:val="00FD2A16"/>
    <w:rsid w:val="00FF7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104A15-CF3C-4C09-91C5-29A455B20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08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do</dc:creator>
  <cp:keywords/>
  <dc:description/>
  <cp:lastModifiedBy>Trinh Nguyen Phuong</cp:lastModifiedBy>
  <cp:revision>32</cp:revision>
  <dcterms:created xsi:type="dcterms:W3CDTF">2021-11-12T02:58:00Z</dcterms:created>
  <dcterms:modified xsi:type="dcterms:W3CDTF">2025-05-14T04:25:00Z</dcterms:modified>
</cp:coreProperties>
</file>